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05097" w:rsidRPr="00220B43" w:rsidRDefault="00B05097" w:rsidP="00220B43">
      <w:pPr>
        <w:pStyle w:val="Title"/>
        <w:spacing w:line="360" w:lineRule="auto"/>
        <w:jc w:val="center"/>
        <w:rPr>
          <w:rFonts w:asciiTheme="minorHAnsi" w:hAnsiTheme="minorHAnsi" w:cstheme="minorHAnsi"/>
          <w:b/>
        </w:rPr>
      </w:pPr>
      <w:r w:rsidRPr="00220B43">
        <w:rPr>
          <w:rFonts w:asciiTheme="minorHAnsi" w:hAnsiTheme="minorHAnsi" w:cstheme="minorHAnsi"/>
          <w:b/>
        </w:rPr>
        <w:t>WEB222 Assignment1</w:t>
      </w:r>
    </w:p>
    <w:p w:rsidR="00B05097" w:rsidRPr="00220B43" w:rsidRDefault="00B05097" w:rsidP="00220B43">
      <w:pPr>
        <w:spacing w:line="360" w:lineRule="auto"/>
        <w:rPr>
          <w:rFonts w:cstheme="minorHAnsi"/>
        </w:rPr>
      </w:pPr>
      <w:r w:rsidRPr="00220B43">
        <w:rPr>
          <w:rFonts w:cstheme="minorHAnsi"/>
        </w:rPr>
        <w:t>Due: Friday, Sep 21th, 2019 @ 11:59 pm</w:t>
      </w:r>
    </w:p>
    <w:p w:rsidR="00D10F10" w:rsidRPr="00220B43" w:rsidRDefault="00D10F10" w:rsidP="00220B43">
      <w:pPr>
        <w:pStyle w:val="Heading1"/>
        <w:numPr>
          <w:ilvl w:val="0"/>
          <w:numId w:val="1"/>
        </w:numPr>
        <w:spacing w:line="360" w:lineRule="auto"/>
        <w:rPr>
          <w:rFonts w:cstheme="minorHAnsi"/>
          <w:sz w:val="24"/>
          <w:szCs w:val="24"/>
        </w:rPr>
      </w:pPr>
      <w:r w:rsidRPr="00220B43">
        <w:rPr>
          <w:rFonts w:cstheme="minorHAnsi"/>
          <w:b/>
          <w:bCs/>
          <w:sz w:val="24"/>
          <w:szCs w:val="24"/>
        </w:rPr>
        <w:t>T</w:t>
      </w:r>
      <w:r w:rsidR="00684620" w:rsidRPr="00220B43">
        <w:rPr>
          <w:rFonts w:cstheme="minorHAnsi"/>
          <w:b/>
          <w:bCs/>
          <w:sz w:val="24"/>
          <w:szCs w:val="24"/>
        </w:rPr>
        <w:t>ask</w:t>
      </w:r>
      <w:r w:rsidRPr="00220B43">
        <w:rPr>
          <w:rFonts w:cstheme="minorHAnsi"/>
          <w:b/>
          <w:bCs/>
          <w:sz w:val="24"/>
          <w:szCs w:val="24"/>
        </w:rPr>
        <w:t xml:space="preserve"> </w:t>
      </w:r>
      <w:r w:rsidR="00684620" w:rsidRPr="00220B43">
        <w:rPr>
          <w:rFonts w:cstheme="minorHAnsi"/>
          <w:b/>
          <w:bCs/>
          <w:sz w:val="24"/>
          <w:szCs w:val="24"/>
        </w:rPr>
        <w:t>1: student Info (use your information)</w:t>
      </w:r>
    </w:p>
    <w:p w:rsidR="00D10F10" w:rsidRPr="00220B43" w:rsidRDefault="00D10F10" w:rsidP="00220B43">
      <w:pPr>
        <w:spacing w:line="360" w:lineRule="auto"/>
        <w:rPr>
          <w:rFonts w:cstheme="minorHAnsi"/>
        </w:rPr>
      </w:pPr>
    </w:p>
    <w:p w:rsidR="00D10F10" w:rsidRPr="00220B43" w:rsidRDefault="00EB36FD" w:rsidP="00220B43">
      <w:pPr>
        <w:pStyle w:val="Heading2"/>
        <w:spacing w:line="360" w:lineRule="auto"/>
        <w:rPr>
          <w:rFonts w:asciiTheme="minorHAnsi" w:hAnsiTheme="minorHAnsi" w:cstheme="minorHAnsi"/>
        </w:rPr>
      </w:pPr>
      <w:r w:rsidRPr="00220B43">
        <w:rPr>
          <w:rFonts w:asciiTheme="minorHAnsi" w:hAnsiTheme="minorHAnsi" w:cstheme="minorHAnsi"/>
        </w:rPr>
        <w:t xml:space="preserve">a) Store the following </w:t>
      </w:r>
      <w:r w:rsidR="00AD1CEE" w:rsidRPr="00220B43">
        <w:rPr>
          <w:rFonts w:asciiTheme="minorHAnsi" w:hAnsiTheme="minorHAnsi" w:cstheme="minorHAnsi"/>
        </w:rPr>
        <w:t>information in variables:</w:t>
      </w:r>
    </w:p>
    <w:p w:rsidR="000C76CF" w:rsidRPr="00220B43" w:rsidRDefault="0042198F" w:rsidP="00220B43">
      <w:pPr>
        <w:pStyle w:val="ListParagraph"/>
        <w:numPr>
          <w:ilvl w:val="0"/>
          <w:numId w:val="2"/>
        </w:numPr>
        <w:spacing w:line="360" w:lineRule="auto"/>
        <w:rPr>
          <w:rFonts w:cstheme="minorHAnsi"/>
        </w:rPr>
      </w:pPr>
      <w:r w:rsidRPr="00220B43">
        <w:rPr>
          <w:rFonts w:cstheme="minorHAnsi"/>
        </w:rPr>
        <w:t xml:space="preserve">Student name: </w:t>
      </w:r>
      <w:r w:rsidRPr="00E94607">
        <w:rPr>
          <w:rFonts w:cstheme="minorHAnsi"/>
          <w:b/>
        </w:rPr>
        <w:t>Youjin An</w:t>
      </w:r>
    </w:p>
    <w:p w:rsidR="0042198F" w:rsidRPr="00220B43" w:rsidRDefault="0042198F" w:rsidP="00220B43">
      <w:pPr>
        <w:pStyle w:val="ListParagraph"/>
        <w:numPr>
          <w:ilvl w:val="0"/>
          <w:numId w:val="2"/>
        </w:numPr>
        <w:spacing w:line="360" w:lineRule="auto"/>
        <w:rPr>
          <w:rFonts w:cstheme="minorHAnsi"/>
        </w:rPr>
      </w:pPr>
      <w:r w:rsidRPr="00220B43">
        <w:rPr>
          <w:rFonts w:cstheme="minorHAnsi"/>
        </w:rPr>
        <w:t>Number of</w:t>
      </w:r>
      <w:r w:rsidR="002B35FB">
        <w:rPr>
          <w:rFonts w:cstheme="minorHAnsi"/>
        </w:rPr>
        <w:t xml:space="preserve"> courses: 5</w:t>
      </w:r>
    </w:p>
    <w:p w:rsidR="0042198F" w:rsidRPr="00220B43" w:rsidRDefault="0042198F" w:rsidP="00220B43">
      <w:pPr>
        <w:pStyle w:val="ListParagraph"/>
        <w:numPr>
          <w:ilvl w:val="0"/>
          <w:numId w:val="2"/>
        </w:numPr>
        <w:spacing w:line="360" w:lineRule="auto"/>
        <w:rPr>
          <w:rFonts w:cstheme="minorHAnsi"/>
        </w:rPr>
      </w:pPr>
      <w:r w:rsidRPr="00220B43">
        <w:rPr>
          <w:rFonts w:cstheme="minorHAnsi"/>
        </w:rPr>
        <w:t>Program: Computer programming and analysis</w:t>
      </w:r>
      <w:r w:rsidR="00E7253F" w:rsidRPr="00220B43">
        <w:rPr>
          <w:rFonts w:cstheme="minorHAnsi"/>
        </w:rPr>
        <w:t xml:space="preserve"> (CPA)</w:t>
      </w:r>
    </w:p>
    <w:p w:rsidR="000C76CF" w:rsidRPr="00220B43" w:rsidRDefault="00E7253F" w:rsidP="00220B43">
      <w:pPr>
        <w:pStyle w:val="ListParagraph"/>
        <w:numPr>
          <w:ilvl w:val="0"/>
          <w:numId w:val="2"/>
        </w:numPr>
        <w:spacing w:line="360" w:lineRule="auto"/>
        <w:rPr>
          <w:rFonts w:cstheme="minorHAnsi"/>
        </w:rPr>
      </w:pPr>
      <w:r w:rsidRPr="00220B43">
        <w:rPr>
          <w:rFonts w:cstheme="minorHAnsi"/>
        </w:rPr>
        <w:t>Having a part-time job: False</w:t>
      </w:r>
    </w:p>
    <w:p w:rsidR="00B8046C" w:rsidRPr="00220B43" w:rsidRDefault="00AD1CEE" w:rsidP="00220B43">
      <w:pPr>
        <w:pStyle w:val="Heading2"/>
        <w:spacing w:line="360" w:lineRule="auto"/>
        <w:rPr>
          <w:rFonts w:asciiTheme="minorHAnsi" w:hAnsiTheme="minorHAnsi" w:cstheme="minorHAnsi"/>
        </w:rPr>
      </w:pPr>
      <w:r w:rsidRPr="00220B43">
        <w:rPr>
          <w:rFonts w:asciiTheme="minorHAnsi" w:hAnsiTheme="minorHAnsi" w:cstheme="minorHAnsi"/>
        </w:rPr>
        <w:t>b) Output your student info to the browser console as:</w:t>
      </w:r>
    </w:p>
    <w:p w:rsidR="002F5391" w:rsidRPr="00220B43" w:rsidRDefault="002F5391" w:rsidP="00220B43">
      <w:pPr>
        <w:pStyle w:val="ListParagraph"/>
        <w:numPr>
          <w:ilvl w:val="0"/>
          <w:numId w:val="3"/>
        </w:numPr>
        <w:spacing w:line="360" w:lineRule="auto"/>
        <w:rPr>
          <w:rFonts w:cstheme="minorHAnsi"/>
        </w:rPr>
      </w:pPr>
      <w:r w:rsidRPr="00220B43">
        <w:rPr>
          <w:rFonts w:cstheme="minorHAnsi"/>
        </w:rPr>
        <w:t>"My name is ??? and I’m in ??? program. I’m taking ??? course in this semester."</w:t>
      </w:r>
      <w:bookmarkStart w:id="0" w:name="_GoBack"/>
      <w:bookmarkEnd w:id="0"/>
    </w:p>
    <w:p w:rsidR="00B8046C" w:rsidRDefault="00E409FD" w:rsidP="00220B43">
      <w:pPr>
        <w:spacing w:line="360" w:lineRule="auto"/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688A0F81" wp14:editId="75A3EA93">
            <wp:extent cx="5943600" cy="991870"/>
            <wp:effectExtent l="19050" t="19050" r="19050" b="177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918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847A02" w:rsidRPr="00220B43" w:rsidRDefault="00847A02" w:rsidP="00220B43">
      <w:pPr>
        <w:spacing w:line="360" w:lineRule="auto"/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400ABF6E" wp14:editId="49D99284">
            <wp:extent cx="5943600" cy="391160"/>
            <wp:effectExtent l="19050" t="19050" r="19050" b="2794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11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B8046C" w:rsidRPr="00220B43" w:rsidRDefault="006026B9" w:rsidP="00220B43">
      <w:pPr>
        <w:pStyle w:val="Heading2"/>
        <w:spacing w:line="360" w:lineRule="auto"/>
        <w:rPr>
          <w:rFonts w:asciiTheme="minorHAnsi" w:hAnsiTheme="minorHAnsi" w:cstheme="minorHAnsi"/>
        </w:rPr>
      </w:pPr>
      <w:r w:rsidRPr="00220B43">
        <w:rPr>
          <w:rFonts w:asciiTheme="minorHAnsi" w:hAnsiTheme="minorHAnsi" w:cstheme="minorHAnsi"/>
        </w:rPr>
        <w:lastRenderedPageBreak/>
        <w:t>C) Store the string “have” or “don’t have” into a variable based on the value of the variable storing whether or not you have a part‐time job (true/false).</w:t>
      </w:r>
    </w:p>
    <w:p w:rsidR="006D1CE7" w:rsidRPr="00220B43" w:rsidRDefault="005A62AF" w:rsidP="00220B43">
      <w:pPr>
        <w:spacing w:line="360" w:lineRule="auto"/>
        <w:jc w:val="center"/>
        <w:rPr>
          <w:rFonts w:cstheme="minorHAnsi"/>
        </w:rPr>
      </w:pPr>
      <w:r w:rsidRPr="00220B43">
        <w:rPr>
          <w:rFonts w:cstheme="minorHAnsi"/>
          <w:noProof/>
        </w:rPr>
        <w:drawing>
          <wp:inline distT="0" distB="0" distL="0" distR="0" wp14:anchorId="51A18069" wp14:editId="36FDE99F">
            <wp:extent cx="5038725" cy="3867150"/>
            <wp:effectExtent l="19050" t="19050" r="28575" b="190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38725" cy="3867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6D1CE7" w:rsidRPr="00220B43" w:rsidRDefault="00E04614" w:rsidP="00220B43">
      <w:pPr>
        <w:pStyle w:val="Heading2"/>
        <w:spacing w:line="360" w:lineRule="auto"/>
        <w:rPr>
          <w:rFonts w:asciiTheme="minorHAnsi" w:hAnsiTheme="minorHAnsi" w:cstheme="minorHAnsi"/>
        </w:rPr>
      </w:pPr>
      <w:r w:rsidRPr="00220B43">
        <w:rPr>
          <w:rFonts w:asciiTheme="minorHAnsi" w:hAnsiTheme="minorHAnsi" w:cstheme="minorHAnsi"/>
        </w:rPr>
        <w:t>d) Output your updated student info to the console as:</w:t>
      </w:r>
    </w:p>
    <w:p w:rsidR="00E04614" w:rsidRPr="00220B43" w:rsidRDefault="00BC1066" w:rsidP="00220B43">
      <w:pPr>
        <w:pStyle w:val="ListParagraph"/>
        <w:numPr>
          <w:ilvl w:val="0"/>
          <w:numId w:val="3"/>
        </w:numPr>
        <w:spacing w:line="360" w:lineRule="auto"/>
        <w:rPr>
          <w:rFonts w:cstheme="minorHAnsi"/>
        </w:rPr>
      </w:pPr>
      <w:r w:rsidRPr="00220B43">
        <w:rPr>
          <w:rFonts w:cstheme="minorHAnsi"/>
        </w:rPr>
        <w:t>"My name is ??? and I’m in ??? program. I’m taking ??? course in this semester and I ??? a part‐time job now."</w:t>
      </w:r>
    </w:p>
    <w:p w:rsidR="00E04614" w:rsidRPr="00220B43" w:rsidRDefault="00A6516F" w:rsidP="00220B43">
      <w:pPr>
        <w:spacing w:line="360" w:lineRule="auto"/>
        <w:jc w:val="center"/>
        <w:rPr>
          <w:rFonts w:cstheme="minorHAnsi"/>
        </w:rPr>
      </w:pPr>
      <w:r w:rsidRPr="00220B43">
        <w:rPr>
          <w:rFonts w:cstheme="minorHAnsi"/>
          <w:noProof/>
        </w:rPr>
        <w:drawing>
          <wp:inline distT="0" distB="0" distL="0" distR="0" wp14:anchorId="46C6FD1D" wp14:editId="580ECE32">
            <wp:extent cx="5095875" cy="781050"/>
            <wp:effectExtent l="19050" t="19050" r="28575" b="190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95875" cy="7810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992624" w:rsidRPr="00220B43" w:rsidRDefault="00992624" w:rsidP="00220B43">
      <w:pPr>
        <w:spacing w:line="360" w:lineRule="auto"/>
        <w:rPr>
          <w:rFonts w:cstheme="minorHAnsi"/>
        </w:rPr>
      </w:pPr>
      <w:r w:rsidRPr="00220B43">
        <w:rPr>
          <w:rFonts w:cstheme="minorHAnsi"/>
        </w:rPr>
        <w:br w:type="page"/>
      </w:r>
    </w:p>
    <w:p w:rsidR="000C76CF" w:rsidRPr="00220B43" w:rsidRDefault="000C76CF" w:rsidP="00220B43">
      <w:pPr>
        <w:pStyle w:val="Heading1"/>
        <w:numPr>
          <w:ilvl w:val="0"/>
          <w:numId w:val="1"/>
        </w:numPr>
        <w:spacing w:line="360" w:lineRule="auto"/>
        <w:rPr>
          <w:rFonts w:cstheme="minorHAnsi"/>
        </w:rPr>
      </w:pPr>
      <w:r w:rsidRPr="00220B43">
        <w:rPr>
          <w:rFonts w:cstheme="minorHAnsi"/>
          <w:b/>
          <w:bCs/>
          <w:sz w:val="24"/>
          <w:szCs w:val="24"/>
        </w:rPr>
        <w:lastRenderedPageBreak/>
        <w:t>Task 2: birth and grauate year</w:t>
      </w:r>
    </w:p>
    <w:p w:rsidR="000C76CF" w:rsidRPr="00220B43" w:rsidRDefault="000C76CF" w:rsidP="00220B43">
      <w:pPr>
        <w:spacing w:line="360" w:lineRule="auto"/>
        <w:rPr>
          <w:rFonts w:cstheme="minorHAnsi"/>
        </w:rPr>
      </w:pPr>
    </w:p>
    <w:p w:rsidR="009268C8" w:rsidRPr="00220B43" w:rsidRDefault="009268C8" w:rsidP="00220B43">
      <w:pPr>
        <w:pStyle w:val="Heading2"/>
        <w:spacing w:line="360" w:lineRule="auto"/>
        <w:rPr>
          <w:rFonts w:asciiTheme="minorHAnsi" w:hAnsiTheme="minorHAnsi" w:cstheme="minorHAnsi"/>
        </w:rPr>
      </w:pPr>
      <w:r w:rsidRPr="00220B43">
        <w:rPr>
          <w:rFonts w:asciiTheme="minorHAnsi" w:hAnsiTheme="minorHAnsi" w:cstheme="minorHAnsi"/>
        </w:rPr>
        <w:t>a) Store the current year in a variable. [1 mark]</w:t>
      </w:r>
    </w:p>
    <w:p w:rsidR="009268C8" w:rsidRPr="00220B43" w:rsidRDefault="00220B43" w:rsidP="00DA64AE">
      <w:pPr>
        <w:spacing w:line="360" w:lineRule="auto"/>
        <w:jc w:val="center"/>
        <w:rPr>
          <w:rFonts w:cstheme="minorHAnsi"/>
        </w:rPr>
      </w:pPr>
      <w:r w:rsidRPr="00220B43">
        <w:rPr>
          <w:rFonts w:cstheme="minorHAnsi"/>
          <w:noProof/>
        </w:rPr>
        <w:drawing>
          <wp:inline distT="0" distB="0" distL="0" distR="0" wp14:anchorId="53CD40B8" wp14:editId="0DE95FE1">
            <wp:extent cx="5086350" cy="514350"/>
            <wp:effectExtent l="19050" t="19050" r="19050" b="190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86350" cy="5143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9268C8" w:rsidRDefault="009268C8" w:rsidP="00220B43">
      <w:pPr>
        <w:pStyle w:val="Heading2"/>
        <w:spacing w:line="360" w:lineRule="auto"/>
        <w:rPr>
          <w:rFonts w:asciiTheme="minorHAnsi" w:hAnsiTheme="minorHAnsi" w:cstheme="minorHAnsi"/>
        </w:rPr>
      </w:pPr>
      <w:r w:rsidRPr="00220B43">
        <w:rPr>
          <w:rFonts w:asciiTheme="minorHAnsi" w:hAnsiTheme="minorHAnsi" w:cstheme="minorHAnsi"/>
        </w:rPr>
        <w:t>b) Prompt to user “Please enter your age:” and store the input value in a variable. [1 mark]</w:t>
      </w:r>
    </w:p>
    <w:p w:rsidR="00810F98" w:rsidRPr="00810F98" w:rsidRDefault="00810F98" w:rsidP="00810F98">
      <w:pPr>
        <w:jc w:val="center"/>
      </w:pPr>
      <w:r>
        <w:rPr>
          <w:noProof/>
        </w:rPr>
        <w:drawing>
          <wp:inline distT="0" distB="0" distL="0" distR="0" wp14:anchorId="540C1357" wp14:editId="5F8B4B27">
            <wp:extent cx="4667250" cy="304800"/>
            <wp:effectExtent l="19050" t="19050" r="19050" b="190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67250" cy="3048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9268C8" w:rsidRPr="00DA64AE" w:rsidRDefault="00810F98" w:rsidP="00DA64AE">
      <w:pPr>
        <w:jc w:val="center"/>
      </w:pPr>
      <w:r>
        <w:rPr>
          <w:noProof/>
        </w:rPr>
        <w:drawing>
          <wp:inline distT="0" distB="0" distL="0" distR="0" wp14:anchorId="0ED60F24" wp14:editId="077738D7">
            <wp:extent cx="3494638" cy="1026353"/>
            <wp:effectExtent l="19050" t="19050" r="10795" b="215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507374" cy="10300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9268C8" w:rsidRPr="00220B43" w:rsidRDefault="009268C8" w:rsidP="00220B43">
      <w:pPr>
        <w:pStyle w:val="Heading2"/>
        <w:spacing w:line="360" w:lineRule="auto"/>
        <w:rPr>
          <w:rFonts w:asciiTheme="minorHAnsi" w:hAnsiTheme="minorHAnsi" w:cstheme="minorHAnsi"/>
        </w:rPr>
      </w:pPr>
      <w:r w:rsidRPr="00220B43">
        <w:rPr>
          <w:rFonts w:asciiTheme="minorHAnsi" w:hAnsiTheme="minorHAnsi" w:cstheme="minorHAnsi"/>
        </w:rPr>
        <w:t>c) Output the birth year to the console as: "You were born in the year of ???." [1 mark]</w:t>
      </w:r>
    </w:p>
    <w:p w:rsidR="009268C8" w:rsidRPr="00220B43" w:rsidRDefault="00A6265F" w:rsidP="00A6265F">
      <w:pPr>
        <w:spacing w:line="360" w:lineRule="auto"/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53F5877B" wp14:editId="058E771D">
            <wp:extent cx="4157712" cy="1557196"/>
            <wp:effectExtent l="19050" t="19050" r="14605" b="2413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79406" cy="156532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9268C8" w:rsidRPr="00220B43" w:rsidRDefault="009268C8" w:rsidP="00220B43">
      <w:pPr>
        <w:pStyle w:val="Heading2"/>
        <w:spacing w:line="360" w:lineRule="auto"/>
        <w:rPr>
          <w:rFonts w:asciiTheme="minorHAnsi" w:hAnsiTheme="minorHAnsi" w:cstheme="minorHAnsi"/>
        </w:rPr>
      </w:pPr>
      <w:r w:rsidRPr="00220B43">
        <w:rPr>
          <w:rFonts w:asciiTheme="minorHAnsi" w:hAnsiTheme="minorHAnsi" w:cstheme="minorHAnsi"/>
        </w:rPr>
        <w:t>d) Prompt to user “Enter the number of years you expect to study in the college:” and store the input value in a variable. [1 mark]</w:t>
      </w:r>
    </w:p>
    <w:p w:rsidR="009268C8" w:rsidRDefault="007F1CD5" w:rsidP="007F1CD5">
      <w:pPr>
        <w:spacing w:line="360" w:lineRule="auto"/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17A91B04" wp14:editId="7C49D0E0">
            <wp:extent cx="4914900" cy="419100"/>
            <wp:effectExtent l="19050" t="19050" r="19050" b="190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914900" cy="4191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7F1CD5" w:rsidRPr="00220B43" w:rsidRDefault="007F1CD5" w:rsidP="007F1CD5">
      <w:pPr>
        <w:spacing w:line="360" w:lineRule="auto"/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771B9063" wp14:editId="5394EED7">
            <wp:extent cx="3639493" cy="565689"/>
            <wp:effectExtent l="19050" t="19050" r="18415" b="2540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677958" cy="5716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0C76CF" w:rsidRPr="00220B43" w:rsidRDefault="009268C8" w:rsidP="00220B43">
      <w:pPr>
        <w:pStyle w:val="Heading2"/>
        <w:spacing w:line="360" w:lineRule="auto"/>
        <w:rPr>
          <w:rFonts w:asciiTheme="minorHAnsi" w:hAnsiTheme="minorHAnsi" w:cstheme="minorHAnsi"/>
        </w:rPr>
      </w:pPr>
      <w:r w:rsidRPr="00220B43">
        <w:rPr>
          <w:rFonts w:asciiTheme="minorHAnsi" w:hAnsiTheme="minorHAnsi" w:cstheme="minorHAnsi"/>
        </w:rPr>
        <w:lastRenderedPageBreak/>
        <w:t>e) Output the graduate year to</w:t>
      </w:r>
    </w:p>
    <w:p w:rsidR="003C1024" w:rsidRPr="00220B43" w:rsidRDefault="0052784E" w:rsidP="0052784E">
      <w:pPr>
        <w:spacing w:line="360" w:lineRule="auto"/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55CA8173" wp14:editId="18828133">
            <wp:extent cx="4599161" cy="2217298"/>
            <wp:effectExtent l="19050" t="19050" r="11430" b="1206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01964" cy="22186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3C1024" w:rsidRPr="00220B43" w:rsidRDefault="003C1024" w:rsidP="00220B43">
      <w:pPr>
        <w:pStyle w:val="Heading1"/>
        <w:numPr>
          <w:ilvl w:val="0"/>
          <w:numId w:val="1"/>
        </w:numPr>
        <w:spacing w:line="360" w:lineRule="auto"/>
        <w:rPr>
          <w:rFonts w:cstheme="minorHAnsi"/>
        </w:rPr>
      </w:pPr>
      <w:r w:rsidRPr="00220B43">
        <w:rPr>
          <w:rFonts w:cstheme="minorHAnsi"/>
          <w:b/>
          <w:bCs/>
          <w:sz w:val="24"/>
          <w:szCs w:val="24"/>
        </w:rPr>
        <w:t>Task 3: Celsius and Fahrenheit temperatures</w:t>
      </w:r>
    </w:p>
    <w:p w:rsidR="000C76CF" w:rsidRDefault="000C76CF" w:rsidP="00220B43">
      <w:pPr>
        <w:spacing w:line="360" w:lineRule="auto"/>
        <w:rPr>
          <w:rFonts w:cstheme="minorHAnsi"/>
        </w:rPr>
      </w:pPr>
    </w:p>
    <w:p w:rsidR="005B719C" w:rsidRDefault="005B719C" w:rsidP="005B719C">
      <w:pPr>
        <w:pStyle w:val="Heading2"/>
      </w:pPr>
      <w:r w:rsidRPr="005B719C">
        <w:t>a) Store a Celsius temperature in a variable. [1 mark]</w:t>
      </w:r>
    </w:p>
    <w:p w:rsidR="005B719C" w:rsidRPr="00B07F97" w:rsidRDefault="00BF24B0" w:rsidP="00BF24B0">
      <w:pPr>
        <w:spacing w:line="360" w:lineRule="auto"/>
        <w:jc w:val="center"/>
        <w:rPr>
          <w:rFonts w:cstheme="minorHAnsi"/>
          <w:lang w:val="en-CA"/>
        </w:rPr>
      </w:pPr>
      <w:r>
        <w:rPr>
          <w:noProof/>
        </w:rPr>
        <w:drawing>
          <wp:inline distT="0" distB="0" distL="0" distR="0" wp14:anchorId="5EA96E00" wp14:editId="214971D5">
            <wp:extent cx="5086350" cy="276225"/>
            <wp:effectExtent l="19050" t="19050" r="19050" b="285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086350" cy="2762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5B719C" w:rsidRDefault="005B719C" w:rsidP="005B719C">
      <w:pPr>
        <w:pStyle w:val="Heading2"/>
      </w:pPr>
      <w:r w:rsidRPr="005B719C">
        <w:t>b) Convert it to Fahrenheit and output: "???°C is ???°F". [1 mark]</w:t>
      </w:r>
    </w:p>
    <w:p w:rsidR="005B719C" w:rsidRPr="005B719C" w:rsidRDefault="002F3264" w:rsidP="002F3264">
      <w:pPr>
        <w:spacing w:line="360" w:lineRule="auto"/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0B3408EA" wp14:editId="5B54D304">
            <wp:extent cx="5057775" cy="1152525"/>
            <wp:effectExtent l="19050" t="19050" r="28575" b="285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057775" cy="11525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5B719C" w:rsidRDefault="005B719C" w:rsidP="005B719C">
      <w:pPr>
        <w:pStyle w:val="Heading2"/>
      </w:pPr>
      <w:r w:rsidRPr="005B719C">
        <w:t>c) Store a Fahrenheit temperature into a variable. [1 mark]</w:t>
      </w:r>
    </w:p>
    <w:p w:rsidR="005B719C" w:rsidRPr="005B719C" w:rsidRDefault="00012514" w:rsidP="00012514">
      <w:pPr>
        <w:spacing w:line="360" w:lineRule="auto"/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642B68A5" wp14:editId="2A56D411">
            <wp:extent cx="5076825" cy="342900"/>
            <wp:effectExtent l="19050" t="19050" r="28575" b="190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076825" cy="3429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5B719C" w:rsidRDefault="005B719C" w:rsidP="005B719C">
      <w:pPr>
        <w:pStyle w:val="Heading2"/>
      </w:pPr>
      <w:r w:rsidRPr="005B719C">
        <w:t>d) Convert it to Celsius and output: "???°F is ???°C." [1 mark]</w:t>
      </w:r>
    </w:p>
    <w:p w:rsidR="00CF46F0" w:rsidRPr="00220B43" w:rsidRDefault="00EA7ED6" w:rsidP="0084081A">
      <w:pPr>
        <w:spacing w:line="360" w:lineRule="auto"/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067AF391" wp14:editId="081C0B55">
            <wp:extent cx="5095875" cy="1133475"/>
            <wp:effectExtent l="19050" t="19050" r="28575" b="285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095875" cy="11334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CF46F0" w:rsidRPr="00220B43" w:rsidRDefault="00CF46F0" w:rsidP="00220B43">
      <w:pPr>
        <w:pStyle w:val="Heading1"/>
        <w:numPr>
          <w:ilvl w:val="0"/>
          <w:numId w:val="1"/>
        </w:numPr>
        <w:spacing w:line="360" w:lineRule="auto"/>
        <w:rPr>
          <w:rFonts w:cstheme="minorHAnsi"/>
        </w:rPr>
      </w:pPr>
      <w:r w:rsidRPr="00220B43">
        <w:rPr>
          <w:rFonts w:cstheme="minorHAnsi"/>
          <w:b/>
          <w:bCs/>
          <w:sz w:val="24"/>
          <w:szCs w:val="24"/>
        </w:rPr>
        <w:lastRenderedPageBreak/>
        <w:t>Task 4: Even and odd numbers</w:t>
      </w:r>
    </w:p>
    <w:p w:rsidR="00CF46F0" w:rsidRPr="00220B43" w:rsidRDefault="00CF46F0" w:rsidP="00220B43">
      <w:pPr>
        <w:spacing w:line="360" w:lineRule="auto"/>
        <w:rPr>
          <w:rFonts w:cstheme="minorHAnsi"/>
        </w:rPr>
      </w:pPr>
    </w:p>
    <w:p w:rsidR="00CF46F0" w:rsidRDefault="0084081A" w:rsidP="0084081A">
      <w:pPr>
        <w:pStyle w:val="Heading2"/>
      </w:pPr>
      <w:r w:rsidRPr="0084081A">
        <w:t>a) Write a for loop that will iterate from 0 to 10. For each iteration, your code should check if the current number is even or odd, and output that information to the browser console (e.g. "5 is odd").</w:t>
      </w:r>
    </w:p>
    <w:p w:rsidR="00860555" w:rsidRPr="00860555" w:rsidRDefault="00860555" w:rsidP="00860555"/>
    <w:p w:rsidR="00CF46F0" w:rsidRDefault="00CA2B5D" w:rsidP="00E57597">
      <w:pPr>
        <w:spacing w:line="360" w:lineRule="auto"/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5A75F775" wp14:editId="6D9C71E1">
            <wp:extent cx="5095875" cy="4143375"/>
            <wp:effectExtent l="19050" t="19050" r="28575" b="285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095875" cy="41433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1A6BDE" w:rsidRDefault="001A6BDE">
      <w:pPr>
        <w:rPr>
          <w:rFonts w:cstheme="minorHAnsi"/>
        </w:rPr>
      </w:pPr>
      <w:r>
        <w:rPr>
          <w:rFonts w:cstheme="minorHAnsi"/>
        </w:rPr>
        <w:br w:type="page"/>
      </w:r>
    </w:p>
    <w:p w:rsidR="00CF46F0" w:rsidRPr="00220B43" w:rsidRDefault="00CF46F0" w:rsidP="00220B43">
      <w:pPr>
        <w:pStyle w:val="Heading1"/>
        <w:numPr>
          <w:ilvl w:val="0"/>
          <w:numId w:val="1"/>
        </w:numPr>
        <w:spacing w:line="360" w:lineRule="auto"/>
        <w:rPr>
          <w:rFonts w:cstheme="minorHAnsi"/>
        </w:rPr>
      </w:pPr>
      <w:r w:rsidRPr="00220B43">
        <w:rPr>
          <w:rFonts w:cstheme="minorHAnsi"/>
          <w:b/>
          <w:bCs/>
          <w:sz w:val="24"/>
          <w:szCs w:val="24"/>
        </w:rPr>
        <w:lastRenderedPageBreak/>
        <w:t>Task 5: Larger or largest number</w:t>
      </w:r>
    </w:p>
    <w:p w:rsidR="00CF46F0" w:rsidRPr="00220B43" w:rsidRDefault="00CF46F0" w:rsidP="00220B43">
      <w:pPr>
        <w:spacing w:line="360" w:lineRule="auto"/>
        <w:rPr>
          <w:rFonts w:cstheme="minorHAnsi"/>
        </w:rPr>
      </w:pPr>
    </w:p>
    <w:p w:rsidR="00394319" w:rsidRDefault="00394319" w:rsidP="00394319">
      <w:pPr>
        <w:pStyle w:val="Heading2"/>
      </w:pPr>
      <w:r w:rsidRPr="00394319">
        <w:t>a) Write a function named largerNum using the declaration approach, the function: takes 2 arguments, both numbers, returns the larger (greater) one of the 2 numbers. [3 marks]</w:t>
      </w:r>
    </w:p>
    <w:p w:rsidR="0021231D" w:rsidRPr="0021231D" w:rsidRDefault="0021231D" w:rsidP="0021231D"/>
    <w:p w:rsidR="00394319" w:rsidRPr="00394319" w:rsidRDefault="0021231D" w:rsidP="00C2064E">
      <w:pPr>
        <w:spacing w:line="360" w:lineRule="auto"/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5915E87D" wp14:editId="6008654E">
            <wp:extent cx="4771177" cy="1865423"/>
            <wp:effectExtent l="19050" t="19050" r="10795" b="2095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777358" cy="18678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CF46F0" w:rsidRDefault="00394319" w:rsidP="00394319">
      <w:pPr>
        <w:pStyle w:val="Heading2"/>
      </w:pPr>
      <w:r w:rsidRPr="00394319">
        <w:t>b) Call this function twice with different number parameters, and log the output to the web console with descriptive outputs each time (e.g. "The larger number of 5 and 12 is 12.").</w:t>
      </w:r>
    </w:p>
    <w:p w:rsidR="008176B2" w:rsidRPr="008176B2" w:rsidRDefault="008176B2" w:rsidP="008176B2"/>
    <w:p w:rsidR="00B07F97" w:rsidRDefault="00937627" w:rsidP="00C5456C">
      <w:pPr>
        <w:spacing w:line="360" w:lineRule="auto"/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08B2E58B" wp14:editId="59BFB5CD">
            <wp:extent cx="4870764" cy="3195000"/>
            <wp:effectExtent l="19050" t="19050" r="25400" b="2476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873181" cy="31965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D6622F" w:rsidRDefault="00D6622F">
      <w:pPr>
        <w:rPr>
          <w:rFonts w:cstheme="minorHAnsi"/>
        </w:rPr>
      </w:pPr>
      <w:r>
        <w:rPr>
          <w:rFonts w:cstheme="minorHAnsi"/>
        </w:rPr>
        <w:br w:type="page"/>
      </w:r>
    </w:p>
    <w:p w:rsidR="00B07F97" w:rsidRPr="00220B43" w:rsidRDefault="00B07F97" w:rsidP="00B07F97">
      <w:pPr>
        <w:pStyle w:val="Heading1"/>
        <w:numPr>
          <w:ilvl w:val="0"/>
          <w:numId w:val="1"/>
        </w:numPr>
        <w:spacing w:line="360" w:lineRule="auto"/>
        <w:rPr>
          <w:rFonts w:cstheme="minorHAnsi"/>
        </w:rPr>
      </w:pPr>
      <w:r>
        <w:rPr>
          <w:rFonts w:cstheme="minorHAnsi"/>
          <w:b/>
          <w:bCs/>
          <w:sz w:val="24"/>
          <w:szCs w:val="24"/>
        </w:rPr>
        <w:lastRenderedPageBreak/>
        <w:t>Task 6</w:t>
      </w:r>
      <w:r w:rsidRPr="00220B43">
        <w:rPr>
          <w:rFonts w:cstheme="minorHAnsi"/>
          <w:b/>
          <w:bCs/>
          <w:sz w:val="24"/>
          <w:szCs w:val="24"/>
        </w:rPr>
        <w:t xml:space="preserve">: </w:t>
      </w:r>
      <w:r>
        <w:rPr>
          <w:rFonts w:cstheme="minorHAnsi"/>
          <w:b/>
          <w:bCs/>
          <w:sz w:val="24"/>
          <w:szCs w:val="24"/>
        </w:rPr>
        <w:t>evaluator</w:t>
      </w:r>
    </w:p>
    <w:p w:rsidR="00B07F97" w:rsidRDefault="00B07F97" w:rsidP="00220B43">
      <w:pPr>
        <w:spacing w:line="360" w:lineRule="auto"/>
        <w:rPr>
          <w:rFonts w:cstheme="minorHAnsi"/>
        </w:rPr>
      </w:pPr>
    </w:p>
    <w:p w:rsidR="00304097" w:rsidRDefault="00304097" w:rsidP="00BB0FE6">
      <w:pPr>
        <w:pStyle w:val="Heading2"/>
      </w:pPr>
      <w:r w:rsidRPr="00304097">
        <w:t>a) Write a function named evaluator using the declaration approach, the function: takes unknown number of arguments which are all number scores,</w:t>
      </w:r>
      <w:r>
        <w:br/>
      </w:r>
      <w:r w:rsidRPr="00304097">
        <w:t>returns true if the average of these number scores is greater than or equal to 50. Otherwise return false.</w:t>
      </w:r>
    </w:p>
    <w:p w:rsidR="00482A0D" w:rsidRPr="00482A0D" w:rsidRDefault="00482A0D" w:rsidP="00482A0D"/>
    <w:p w:rsidR="00304097" w:rsidRDefault="00482A0D" w:rsidP="0066116A">
      <w:pPr>
        <w:spacing w:line="360" w:lineRule="auto"/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7C46D2C8" wp14:editId="716B3892">
            <wp:extent cx="5076825" cy="4648200"/>
            <wp:effectExtent l="19050" t="19050" r="28575" b="190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076825" cy="4648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4126D9" w:rsidRPr="00304097" w:rsidRDefault="004126D9" w:rsidP="0066116A">
      <w:pPr>
        <w:spacing w:line="360" w:lineRule="auto"/>
        <w:jc w:val="center"/>
        <w:rPr>
          <w:rFonts w:cstheme="minorHAnsi"/>
        </w:rPr>
      </w:pPr>
      <w:r>
        <w:rPr>
          <w:rFonts w:cstheme="minorHAnsi"/>
        </w:rPr>
        <w:br/>
      </w:r>
    </w:p>
    <w:p w:rsidR="00B07F97" w:rsidRDefault="00304097" w:rsidP="00BB0FE6">
      <w:pPr>
        <w:pStyle w:val="Heading2"/>
      </w:pPr>
      <w:r w:rsidRPr="00304097">
        <w:lastRenderedPageBreak/>
        <w:t>b) Call this function 3 times with different number parameters, and log the output to the web console with descriptive outputs each time (e.g. “Average grater than or equal to 50: false”);</w:t>
      </w:r>
    </w:p>
    <w:p w:rsidR="00A57405" w:rsidRPr="00A57405" w:rsidRDefault="00A57405" w:rsidP="00A57405"/>
    <w:p w:rsidR="00CF46F0" w:rsidRPr="00220B43" w:rsidRDefault="00C42C05" w:rsidP="00C60406">
      <w:pPr>
        <w:spacing w:line="360" w:lineRule="auto"/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45F5A1DA" wp14:editId="58DE3634">
            <wp:extent cx="4886325" cy="5934075"/>
            <wp:effectExtent l="19050" t="19050" r="28575" b="2857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886325" cy="59340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4126D9" w:rsidRDefault="004126D9">
      <w:pPr>
        <w:rPr>
          <w:rFonts w:cstheme="minorHAnsi"/>
        </w:rPr>
      </w:pPr>
      <w:r>
        <w:rPr>
          <w:rFonts w:cstheme="minorHAnsi"/>
        </w:rPr>
        <w:br w:type="page"/>
      </w:r>
    </w:p>
    <w:p w:rsidR="00CF46F0" w:rsidRPr="00220B43" w:rsidRDefault="00CF46F0" w:rsidP="00220B43">
      <w:pPr>
        <w:pStyle w:val="Heading1"/>
        <w:numPr>
          <w:ilvl w:val="0"/>
          <w:numId w:val="1"/>
        </w:numPr>
        <w:spacing w:line="360" w:lineRule="auto"/>
        <w:rPr>
          <w:rFonts w:cstheme="minorHAnsi"/>
        </w:rPr>
      </w:pPr>
      <w:r w:rsidRPr="00220B43">
        <w:rPr>
          <w:rFonts w:cstheme="minorHAnsi"/>
          <w:b/>
          <w:bCs/>
          <w:sz w:val="24"/>
          <w:szCs w:val="24"/>
        </w:rPr>
        <w:lastRenderedPageBreak/>
        <w:t>Task 7: Grader</w:t>
      </w:r>
    </w:p>
    <w:p w:rsidR="00CF46F0" w:rsidRPr="00220B43" w:rsidRDefault="00CF46F0" w:rsidP="00220B43">
      <w:pPr>
        <w:spacing w:line="360" w:lineRule="auto"/>
        <w:rPr>
          <w:rFonts w:cstheme="minorHAnsi"/>
        </w:rPr>
      </w:pPr>
    </w:p>
    <w:p w:rsidR="00550347" w:rsidRPr="00550347" w:rsidRDefault="00550347" w:rsidP="00550347">
      <w:pPr>
        <w:pStyle w:val="Heading2"/>
      </w:pPr>
      <w:r w:rsidRPr="00550347">
        <w:t>a) Write a function named Grader using the expression approach, the function: takes a single argument which is a number mark,</w:t>
      </w:r>
    </w:p>
    <w:p w:rsidR="00CF46F0" w:rsidRPr="00220B43" w:rsidRDefault="00550347" w:rsidP="00550347">
      <w:pPr>
        <w:pStyle w:val="Heading2"/>
      </w:pPr>
      <w:r w:rsidRPr="00550347">
        <w:t>returns a grade for the mark ‐ "A", "B", "C", "D", or "F".</w:t>
      </w:r>
    </w:p>
    <w:p w:rsidR="00CF46F0" w:rsidRDefault="00CF46F0" w:rsidP="00220B43">
      <w:pPr>
        <w:spacing w:line="360" w:lineRule="auto"/>
        <w:rPr>
          <w:rFonts w:cstheme="minorHAnsi"/>
        </w:rPr>
      </w:pPr>
    </w:p>
    <w:p w:rsidR="00550347" w:rsidRDefault="00A34CDA" w:rsidP="005435C7">
      <w:pPr>
        <w:spacing w:line="360" w:lineRule="auto"/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7A421D9F" wp14:editId="049C3708">
            <wp:extent cx="5429250" cy="3686175"/>
            <wp:effectExtent l="19050" t="19050" r="19050" b="2857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429250" cy="36861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D81055" w:rsidRDefault="00D81055">
      <w:pPr>
        <w:rPr>
          <w:rFonts w:cstheme="minorHAnsi"/>
        </w:rPr>
      </w:pPr>
      <w:r>
        <w:rPr>
          <w:rFonts w:cstheme="minorHAnsi"/>
        </w:rPr>
        <w:br w:type="page"/>
      </w:r>
    </w:p>
    <w:p w:rsidR="00550347" w:rsidRDefault="00550347" w:rsidP="00550347">
      <w:pPr>
        <w:pStyle w:val="Heading2"/>
      </w:pPr>
      <w:r w:rsidRPr="00550347">
        <w:lastRenderedPageBreak/>
        <w:t>b) Call this function 3 times with different number marks, and log the output to the web console with descriptive outputs each time (e.g., “mark 89, grade is A”)</w:t>
      </w:r>
    </w:p>
    <w:p w:rsidR="00D81055" w:rsidRPr="00D81055" w:rsidRDefault="00D81055" w:rsidP="00D81055"/>
    <w:p w:rsidR="00550347" w:rsidRPr="00220B43" w:rsidRDefault="00D81055" w:rsidP="005335A0">
      <w:pPr>
        <w:spacing w:line="360" w:lineRule="auto"/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2A6EF883" wp14:editId="5DEB57B5">
            <wp:extent cx="4276725" cy="3943350"/>
            <wp:effectExtent l="19050" t="19050" r="28575" b="1905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276725" cy="39433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CF46F0" w:rsidRDefault="000908D7" w:rsidP="000908D7">
      <w:pPr>
        <w:spacing w:line="360" w:lineRule="auto"/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6D0C8852" wp14:editId="3044469E">
            <wp:extent cx="2162175" cy="1247775"/>
            <wp:effectExtent l="19050" t="19050" r="28575" b="2857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162175" cy="12477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0908D7" w:rsidRDefault="000908D7" w:rsidP="000908D7">
      <w:pPr>
        <w:spacing w:line="360" w:lineRule="auto"/>
        <w:jc w:val="center"/>
        <w:rPr>
          <w:rFonts w:cstheme="minorHAnsi"/>
        </w:rPr>
      </w:pPr>
    </w:p>
    <w:p w:rsidR="000908D7" w:rsidRDefault="000908D7">
      <w:pPr>
        <w:rPr>
          <w:rFonts w:cstheme="minorHAnsi"/>
        </w:rPr>
      </w:pPr>
      <w:r>
        <w:rPr>
          <w:rFonts w:cstheme="minorHAnsi"/>
        </w:rPr>
        <w:br w:type="page"/>
      </w:r>
    </w:p>
    <w:p w:rsidR="00CF46F0" w:rsidRPr="00220B43" w:rsidRDefault="00CF46F0" w:rsidP="00220B43">
      <w:pPr>
        <w:pStyle w:val="Heading1"/>
        <w:numPr>
          <w:ilvl w:val="0"/>
          <w:numId w:val="1"/>
        </w:numPr>
        <w:spacing w:line="360" w:lineRule="auto"/>
        <w:rPr>
          <w:rFonts w:cstheme="minorHAnsi"/>
        </w:rPr>
      </w:pPr>
      <w:r w:rsidRPr="00220B43">
        <w:rPr>
          <w:rFonts w:cstheme="minorHAnsi"/>
          <w:b/>
          <w:bCs/>
          <w:sz w:val="24"/>
          <w:szCs w:val="24"/>
        </w:rPr>
        <w:lastRenderedPageBreak/>
        <w:t>Task 8: ShowMultiples</w:t>
      </w:r>
    </w:p>
    <w:p w:rsidR="00CF46F0" w:rsidRPr="00220B43" w:rsidRDefault="00CF46F0" w:rsidP="00220B43">
      <w:pPr>
        <w:spacing w:line="360" w:lineRule="auto"/>
        <w:rPr>
          <w:rFonts w:cstheme="minorHAnsi"/>
        </w:rPr>
      </w:pPr>
    </w:p>
    <w:p w:rsidR="005030CF" w:rsidRPr="005030CF" w:rsidRDefault="005030CF" w:rsidP="005030CF">
      <w:pPr>
        <w:pStyle w:val="Heading2"/>
      </w:pPr>
      <w:r w:rsidRPr="005030CF">
        <w:t>a) Write a function called showMultiples using the declaration approach, the</w:t>
      </w:r>
      <w:r>
        <w:t xml:space="preserve"> </w:t>
      </w:r>
      <w:r w:rsidRPr="005030CF">
        <w:t>function: Takes 2 numeric arguments (num, numMultiples) – assume the</w:t>
      </w:r>
      <w:r>
        <w:t xml:space="preserve"> </w:t>
      </w:r>
      <w:r w:rsidRPr="005030CF">
        <w:t>user is entering valid (positive)</w:t>
      </w:r>
      <w:r>
        <w:t xml:space="preserve"> </w:t>
      </w:r>
      <w:r w:rsidRPr="005030CF">
        <w:t>whole numbers</w:t>
      </w:r>
    </w:p>
    <w:p w:rsidR="00385A8E" w:rsidRDefault="005030CF" w:rsidP="005030CF">
      <w:pPr>
        <w:pStyle w:val="Heading2"/>
      </w:pPr>
      <w:r w:rsidRPr="005030CF">
        <w:t xml:space="preserve">Outputs all of the multiples of the num argument from 1 to numMultiples: </w:t>
      </w:r>
    </w:p>
    <w:p w:rsidR="005030CF" w:rsidRPr="005030CF" w:rsidRDefault="005030CF" w:rsidP="005030CF">
      <w:pPr>
        <w:pStyle w:val="Heading2"/>
      </w:pPr>
      <w:r w:rsidRPr="005030CF">
        <w:t>for</w:t>
      </w:r>
      <w:r>
        <w:t xml:space="preserve"> </w:t>
      </w:r>
      <w:r w:rsidRPr="005030CF">
        <w:t>example:</w:t>
      </w:r>
    </w:p>
    <w:p w:rsidR="005030CF" w:rsidRPr="00384232" w:rsidRDefault="005030CF" w:rsidP="005030CF">
      <w:pPr>
        <w:pStyle w:val="Heading2"/>
        <w:rPr>
          <w:lang w:val="en-CA"/>
        </w:rPr>
      </w:pPr>
      <w:r w:rsidRPr="005030CF">
        <w:t>if num = 5 and numMultiples = 4, the function would output:</w:t>
      </w:r>
    </w:p>
    <w:p w:rsidR="005030CF" w:rsidRPr="005030CF" w:rsidRDefault="005030CF" w:rsidP="005030CF">
      <w:pPr>
        <w:pStyle w:val="Heading2"/>
      </w:pPr>
      <w:r w:rsidRPr="005030CF">
        <w:t>5x1=5</w:t>
      </w:r>
    </w:p>
    <w:p w:rsidR="005030CF" w:rsidRPr="005030CF" w:rsidRDefault="005030CF" w:rsidP="005030CF">
      <w:pPr>
        <w:pStyle w:val="Heading2"/>
      </w:pPr>
      <w:r w:rsidRPr="005030CF">
        <w:t>5 x 2 = 10</w:t>
      </w:r>
    </w:p>
    <w:p w:rsidR="005030CF" w:rsidRPr="005030CF" w:rsidRDefault="005030CF" w:rsidP="005030CF">
      <w:pPr>
        <w:pStyle w:val="Heading2"/>
      </w:pPr>
      <w:r w:rsidRPr="005030CF">
        <w:t>5 x 3 = 15</w:t>
      </w:r>
    </w:p>
    <w:p w:rsidR="005030CF" w:rsidRDefault="005030CF" w:rsidP="005030CF">
      <w:pPr>
        <w:pStyle w:val="Heading2"/>
      </w:pPr>
      <w:r w:rsidRPr="005030CF">
        <w:t>5 x 4 = 20</w:t>
      </w:r>
    </w:p>
    <w:p w:rsidR="00A15540" w:rsidRPr="00A15540" w:rsidRDefault="00A15540" w:rsidP="00A15540"/>
    <w:p w:rsidR="005030CF" w:rsidRDefault="00384232" w:rsidP="00384232">
      <w:pPr>
        <w:spacing w:line="360" w:lineRule="auto"/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6C576415" wp14:editId="06B4B53C">
            <wp:extent cx="3943350" cy="2343150"/>
            <wp:effectExtent l="19050" t="19050" r="19050" b="1905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943350" cy="2343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5030CF" w:rsidRDefault="00384232" w:rsidP="00384232">
      <w:pPr>
        <w:spacing w:line="360" w:lineRule="auto"/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5CFD0D03" wp14:editId="18A5FD77">
            <wp:extent cx="5086350" cy="1000125"/>
            <wp:effectExtent l="19050" t="19050" r="19050" b="2857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086350" cy="10001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5F427C" w:rsidRDefault="005F427C">
      <w:pPr>
        <w:rPr>
          <w:rFonts w:cstheme="minorHAnsi"/>
        </w:rPr>
      </w:pPr>
      <w:r>
        <w:rPr>
          <w:rFonts w:cstheme="minorHAnsi"/>
        </w:rPr>
        <w:br w:type="page"/>
      </w:r>
    </w:p>
    <w:p w:rsidR="00CF46F0" w:rsidRDefault="005030CF" w:rsidP="005030CF">
      <w:pPr>
        <w:pStyle w:val="Heading2"/>
      </w:pPr>
      <w:r w:rsidRPr="005030CF">
        <w:lastRenderedPageBreak/>
        <w:t>b) Call this function 3 times with different number parameters, and log the</w:t>
      </w:r>
      <w:r>
        <w:t xml:space="preserve"> </w:t>
      </w:r>
      <w:r w:rsidRPr="005030CF">
        <w:t>output to the web console with descriptive outputs</w:t>
      </w:r>
    </w:p>
    <w:p w:rsidR="00A15540" w:rsidRPr="00A15540" w:rsidRDefault="00A15540" w:rsidP="00A15540"/>
    <w:p w:rsidR="00CF46F0" w:rsidRDefault="00A15540" w:rsidP="00A15540">
      <w:pPr>
        <w:spacing w:line="360" w:lineRule="auto"/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1D5491C8" wp14:editId="0AE69368">
            <wp:extent cx="5353050" cy="3819525"/>
            <wp:effectExtent l="19050" t="19050" r="19050" b="2857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353050" cy="38195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5030CF" w:rsidRPr="00220B43" w:rsidRDefault="005030CF" w:rsidP="00220B43">
      <w:pPr>
        <w:spacing w:line="360" w:lineRule="auto"/>
        <w:rPr>
          <w:rFonts w:cstheme="minorHAnsi"/>
        </w:rPr>
      </w:pPr>
    </w:p>
    <w:p w:rsidR="00CF46F0" w:rsidRPr="00220B43" w:rsidRDefault="00CF46F0" w:rsidP="00220B43">
      <w:pPr>
        <w:spacing w:line="360" w:lineRule="auto"/>
        <w:rPr>
          <w:rFonts w:cstheme="minorHAnsi"/>
        </w:rPr>
      </w:pPr>
    </w:p>
    <w:p w:rsidR="00CF46F0" w:rsidRPr="00220B43" w:rsidRDefault="00CF46F0" w:rsidP="00220B43">
      <w:pPr>
        <w:spacing w:line="360" w:lineRule="auto"/>
        <w:rPr>
          <w:rFonts w:cstheme="minorHAnsi"/>
        </w:rPr>
      </w:pPr>
    </w:p>
    <w:p w:rsidR="00CF46F0" w:rsidRPr="00220B43" w:rsidRDefault="00CF46F0" w:rsidP="00220B43">
      <w:pPr>
        <w:spacing w:line="360" w:lineRule="auto"/>
        <w:rPr>
          <w:rFonts w:cstheme="minorHAnsi"/>
        </w:rPr>
      </w:pPr>
    </w:p>
    <w:p w:rsidR="00CF46F0" w:rsidRPr="00220B43" w:rsidRDefault="00CF46F0" w:rsidP="00220B43">
      <w:pPr>
        <w:spacing w:line="360" w:lineRule="auto"/>
        <w:rPr>
          <w:rFonts w:cstheme="minorHAnsi"/>
        </w:rPr>
      </w:pPr>
    </w:p>
    <w:p w:rsidR="00CF46F0" w:rsidRPr="00220B43" w:rsidRDefault="00CF46F0" w:rsidP="00220B43">
      <w:pPr>
        <w:spacing w:line="360" w:lineRule="auto"/>
        <w:rPr>
          <w:rFonts w:cstheme="minorHAnsi"/>
        </w:rPr>
      </w:pPr>
    </w:p>
    <w:sectPr w:rsidR="00CF46F0" w:rsidRPr="00220B43">
      <w:pgSz w:w="12240" w:h="15840"/>
      <w:pgMar w:top="1701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65963" w:rsidRDefault="00D65963" w:rsidP="00B8046C">
      <w:pPr>
        <w:spacing w:after="0" w:line="240" w:lineRule="auto"/>
      </w:pPr>
      <w:r>
        <w:separator/>
      </w:r>
    </w:p>
  </w:endnote>
  <w:endnote w:type="continuationSeparator" w:id="0">
    <w:p w:rsidR="00D65963" w:rsidRDefault="00D65963" w:rsidP="00B804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65963" w:rsidRDefault="00D65963" w:rsidP="00B8046C">
      <w:pPr>
        <w:spacing w:after="0" w:line="240" w:lineRule="auto"/>
      </w:pPr>
      <w:r>
        <w:separator/>
      </w:r>
    </w:p>
  </w:footnote>
  <w:footnote w:type="continuationSeparator" w:id="0">
    <w:p w:rsidR="00D65963" w:rsidRDefault="00D65963" w:rsidP="00B804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BB25148"/>
    <w:multiLevelType w:val="hybridMultilevel"/>
    <w:tmpl w:val="8D0C694A"/>
    <w:lvl w:ilvl="0" w:tplc="04090001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117234"/>
    <w:multiLevelType w:val="hybridMultilevel"/>
    <w:tmpl w:val="C06A525A"/>
    <w:lvl w:ilvl="0" w:tplc="FFFFFFFF">
      <w:start w:val="1"/>
      <w:numFmt w:val="bullet"/>
      <w:lvlText w:val="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4A8469A"/>
    <w:multiLevelType w:val="hybridMultilevel"/>
    <w:tmpl w:val="A412B784"/>
    <w:lvl w:ilvl="0" w:tplc="04090001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IwMzA2NTQzNrQwNrNQ0lEKTi0uzszPAykwrwUAW9aS8CwAAAA="/>
  </w:docVars>
  <w:rsids>
    <w:rsidRoot w:val="00B05097"/>
    <w:rsid w:val="00012514"/>
    <w:rsid w:val="000908D7"/>
    <w:rsid w:val="000C76CF"/>
    <w:rsid w:val="001037F2"/>
    <w:rsid w:val="00115C0C"/>
    <w:rsid w:val="001A5718"/>
    <w:rsid w:val="001A6BDE"/>
    <w:rsid w:val="0021231D"/>
    <w:rsid w:val="00220B43"/>
    <w:rsid w:val="002641A5"/>
    <w:rsid w:val="002B35FB"/>
    <w:rsid w:val="002F3264"/>
    <w:rsid w:val="002F5391"/>
    <w:rsid w:val="00304097"/>
    <w:rsid w:val="00326C54"/>
    <w:rsid w:val="00384232"/>
    <w:rsid w:val="00385A8E"/>
    <w:rsid w:val="00394319"/>
    <w:rsid w:val="003C1024"/>
    <w:rsid w:val="004126D9"/>
    <w:rsid w:val="0042198F"/>
    <w:rsid w:val="00482A0D"/>
    <w:rsid w:val="004E3C07"/>
    <w:rsid w:val="005030CF"/>
    <w:rsid w:val="00510BDF"/>
    <w:rsid w:val="0052784E"/>
    <w:rsid w:val="005335A0"/>
    <w:rsid w:val="005435C7"/>
    <w:rsid w:val="00550347"/>
    <w:rsid w:val="005A62AF"/>
    <w:rsid w:val="005B719C"/>
    <w:rsid w:val="005F0D84"/>
    <w:rsid w:val="005F427C"/>
    <w:rsid w:val="006026B9"/>
    <w:rsid w:val="0066116A"/>
    <w:rsid w:val="00684620"/>
    <w:rsid w:val="006D1CE7"/>
    <w:rsid w:val="0071552F"/>
    <w:rsid w:val="007B4851"/>
    <w:rsid w:val="007F1A4D"/>
    <w:rsid w:val="007F1CD5"/>
    <w:rsid w:val="00810F98"/>
    <w:rsid w:val="008176B2"/>
    <w:rsid w:val="0084081A"/>
    <w:rsid w:val="00847A02"/>
    <w:rsid w:val="00860555"/>
    <w:rsid w:val="008E645A"/>
    <w:rsid w:val="009268C8"/>
    <w:rsid w:val="00935EEB"/>
    <w:rsid w:val="00937627"/>
    <w:rsid w:val="00992624"/>
    <w:rsid w:val="009B4AB8"/>
    <w:rsid w:val="00A15540"/>
    <w:rsid w:val="00A25076"/>
    <w:rsid w:val="00A34CDA"/>
    <w:rsid w:val="00A57405"/>
    <w:rsid w:val="00A6265F"/>
    <w:rsid w:val="00A6516F"/>
    <w:rsid w:val="00AD1CEE"/>
    <w:rsid w:val="00B05097"/>
    <w:rsid w:val="00B07F97"/>
    <w:rsid w:val="00B11F1C"/>
    <w:rsid w:val="00B8046C"/>
    <w:rsid w:val="00BB0FE6"/>
    <w:rsid w:val="00BC1066"/>
    <w:rsid w:val="00BF24B0"/>
    <w:rsid w:val="00C051C6"/>
    <w:rsid w:val="00C2064E"/>
    <w:rsid w:val="00C42C05"/>
    <w:rsid w:val="00C5456C"/>
    <w:rsid w:val="00C60406"/>
    <w:rsid w:val="00CA2B5D"/>
    <w:rsid w:val="00CF46F0"/>
    <w:rsid w:val="00D00A79"/>
    <w:rsid w:val="00D10F10"/>
    <w:rsid w:val="00D12D50"/>
    <w:rsid w:val="00D40D5C"/>
    <w:rsid w:val="00D65963"/>
    <w:rsid w:val="00D6622F"/>
    <w:rsid w:val="00D81055"/>
    <w:rsid w:val="00DA64AE"/>
    <w:rsid w:val="00E04614"/>
    <w:rsid w:val="00E40757"/>
    <w:rsid w:val="00E409FD"/>
    <w:rsid w:val="00E57597"/>
    <w:rsid w:val="00E7253F"/>
    <w:rsid w:val="00E94607"/>
    <w:rsid w:val="00EA7ED6"/>
    <w:rsid w:val="00EB36FD"/>
    <w:rsid w:val="00FC2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000DD420-7C6F-4A1A-B3FF-B4DC001B7F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10F10"/>
    <w:pPr>
      <w:pBdr>
        <w:top w:val="single" w:sz="24" w:space="0" w:color="5B9BD5" w:themeColor="accent1"/>
        <w:left w:val="single" w:sz="24" w:space="0" w:color="5B9BD5" w:themeColor="accent1"/>
        <w:bottom w:val="single" w:sz="24" w:space="0" w:color="5B9BD5" w:themeColor="accent1"/>
        <w:right w:val="single" w:sz="24" w:space="0" w:color="5B9BD5" w:themeColor="accent1"/>
      </w:pBdr>
      <w:shd w:val="clear" w:color="auto" w:fill="5B9BD5" w:themeFill="accent1"/>
      <w:spacing w:before="100" w:after="0" w:line="276" w:lineRule="auto"/>
      <w:outlineLvl w:val="0"/>
    </w:pPr>
    <w:rPr>
      <w:caps/>
      <w:color w:val="FFFFFF" w:themeColor="background1"/>
      <w:spacing w:val="15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B36F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0509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0509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D10F10"/>
    <w:rPr>
      <w:caps/>
      <w:color w:val="FFFFFF" w:themeColor="background1"/>
      <w:spacing w:val="15"/>
      <w:shd w:val="clear" w:color="auto" w:fill="5B9BD5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EB36F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42198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804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046C"/>
  </w:style>
  <w:style w:type="paragraph" w:styleId="Footer">
    <w:name w:val="footer"/>
    <w:basedOn w:val="Normal"/>
    <w:link w:val="FooterChar"/>
    <w:uiPriority w:val="99"/>
    <w:unhideWhenUsed/>
    <w:rsid w:val="00B804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04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2</TotalTime>
  <Pages>12</Pages>
  <Words>524</Words>
  <Characters>2990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 Youjin</dc:creator>
  <cp:keywords/>
  <dc:description/>
  <cp:lastModifiedBy>An Youjin</cp:lastModifiedBy>
  <cp:revision>80</cp:revision>
  <dcterms:created xsi:type="dcterms:W3CDTF">2019-09-13T14:59:00Z</dcterms:created>
  <dcterms:modified xsi:type="dcterms:W3CDTF">2019-09-18T15:16:00Z</dcterms:modified>
</cp:coreProperties>
</file>